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728261BA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2FD2AE68" w14:textId="1BBA091F" w:rsidR="00A61C70" w:rsidRPr="00581ACB" w:rsidRDefault="00A61C70" w:rsidP="00FE607B">
      <w:pPr>
        <w:jc w:val="center"/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>ORTA DOĞU TEKNİK ÜNİVERSİTESİ</w:t>
      </w:r>
    </w:p>
    <w:p w14:paraId="4079A087" w14:textId="75C2EC2A" w:rsidR="00A24729" w:rsidRPr="00581ACB" w:rsidRDefault="00BA2896" w:rsidP="00FE607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Anabilim Dalı Başkanlığı’na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37B961EB" w14:textId="6DFB60BE" w:rsidR="00A24729" w:rsidRPr="00581ACB" w:rsidRDefault="00BA2896" w:rsidP="00FE607B">
      <w:pPr>
        <w:ind w:firstLine="708"/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Bölümünüz öğretim üyesi</w:t>
      </w:r>
      <w:r w:rsidR="00AA0630">
        <w:rPr>
          <w:rFonts w:ascii="Bahnschrift" w:hAnsi="Bahnschrift" w:cs="Arial"/>
        </w:rPr>
        <w:t>,</w:t>
      </w:r>
      <w:r>
        <w:rPr>
          <w:rFonts w:ascii="Bahnschrift" w:hAnsi="Bahnschrift" w:cs="Arial"/>
        </w:rPr>
        <w:t xml:space="preserve"> </w:t>
      </w:r>
      <w:r w:rsidR="00FE607B">
        <w:rPr>
          <w:rFonts w:ascii="Bahnschrift" w:hAnsi="Bahnschrift" w:cs="Arial"/>
        </w:rPr>
        <w:t xml:space="preserve">……. </w:t>
      </w:r>
      <w:r>
        <w:rPr>
          <w:rFonts w:ascii="Bahnschrift" w:hAnsi="Bahnschrift" w:cs="Arial"/>
        </w:rPr>
        <w:t>danışmanlığında,</w:t>
      </w:r>
      <w:r w:rsidR="00FE607B">
        <w:rPr>
          <w:rFonts w:ascii="Bahnschrift" w:hAnsi="Bahnschrift" w:cs="Arial"/>
        </w:rPr>
        <w:t xml:space="preserve"> </w:t>
      </w:r>
      <w:r w:rsidR="00A24729" w:rsidRPr="00581ACB">
        <w:rPr>
          <w:rFonts w:ascii="Bahnschrift" w:hAnsi="Bahnschrift" w:cs="Arial"/>
        </w:rPr>
        <w:t xml:space="preserve">DOSAP kapsamında </w:t>
      </w:r>
      <w:r w:rsidR="00507F59">
        <w:rPr>
          <w:rFonts w:ascii="Bahnschrift" w:hAnsi="Bahnschrift" w:cs="Arial"/>
        </w:rPr>
        <w:t xml:space="preserve">……. tarihinden </w:t>
      </w:r>
      <w:r w:rsidR="00FE607B">
        <w:rPr>
          <w:rFonts w:ascii="Bahnschrift" w:hAnsi="Bahnschrift" w:cs="Arial"/>
        </w:rPr>
        <w:t>itibaren</w:t>
      </w:r>
      <w:r w:rsidR="00507F59">
        <w:rPr>
          <w:rFonts w:ascii="Bahnschrift" w:hAnsi="Bahnschrift" w:cs="Arial"/>
        </w:rPr>
        <w:t xml:space="preserve"> çalışmaktayım. Görevlendirme sürem ……… tarihinde sona erecektir. Ancak öngördüğüm iş planı kapsamındaki araştırmalar henüz tamamlanamamıştır. Bu nedenle DOSAP görevlendirme süremin ……. tarihine kadar uzatılmasını talep ediyorum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9834792" w14:textId="3C3B80DE" w:rsidR="00A24729" w:rsidRPr="00581ACB" w:rsidRDefault="00A24729" w:rsidP="00FE607B">
      <w:pPr>
        <w:ind w:firstLine="708"/>
        <w:rPr>
          <w:rFonts w:ascii="Bahnschrift" w:hAnsi="Bahnschrift" w:cs="Arial"/>
        </w:rPr>
      </w:pPr>
      <w:r w:rsidRPr="00FE607B">
        <w:rPr>
          <w:rFonts w:ascii="Bahnschrift" w:hAnsi="Bahnschrift" w:cs="Arial"/>
        </w:rPr>
        <w:t>…………Üniversitesi ………….Fakültesi …………Bölümü Başkanı</w:t>
      </w:r>
      <w:r w:rsidR="00D455B1" w:rsidRPr="00FE607B">
        <w:rPr>
          <w:rFonts w:ascii="Bahnschrift" w:hAnsi="Bahnschrift" w:cs="Arial"/>
        </w:rPr>
        <w:t>………………</w:t>
      </w:r>
      <w:r w:rsidRPr="00FE607B">
        <w:rPr>
          <w:rFonts w:ascii="Bahnschrift" w:hAnsi="Bahnschrift" w:cs="Arial"/>
        </w:rPr>
        <w:t xml:space="preserve"> </w:t>
      </w:r>
      <w:r w:rsidR="00D455B1" w:rsidRPr="00FE607B">
        <w:rPr>
          <w:rFonts w:ascii="Bahnschrift" w:hAnsi="Bahnschrift" w:cs="Arial"/>
        </w:rPr>
        <w:t xml:space="preserve">ve </w:t>
      </w:r>
      <w:r w:rsidRPr="00FE607B">
        <w:rPr>
          <w:rFonts w:ascii="Bahnschrift" w:hAnsi="Bahnschrift" w:cs="Arial"/>
        </w:rPr>
        <w:t>…………….  Dekanı …………………………….. ile yapmış olduğum görüşmelerde DOSAP kapsamında ODTÜ’ de görevlendirilme</w:t>
      </w:r>
      <w:r w:rsidR="00507F59" w:rsidRPr="00FE607B">
        <w:rPr>
          <w:rFonts w:ascii="Bahnschrift" w:hAnsi="Bahnschrift" w:cs="Arial"/>
        </w:rPr>
        <w:t xml:space="preserve"> süremin uzatılmasının</w:t>
      </w:r>
      <w:r w:rsidRPr="00FE607B">
        <w:rPr>
          <w:rFonts w:ascii="Bahnschrift" w:hAnsi="Bahnschrift" w:cs="Arial"/>
        </w:rPr>
        <w:t xml:space="preserve">  YÖK Yasasının 39. maddesine göre  uygun görüldüğü  tarafıma </w:t>
      </w:r>
      <w:r w:rsidR="0091102A" w:rsidRPr="00FE607B">
        <w:rPr>
          <w:rFonts w:ascii="Bahnschrift" w:hAnsi="Bahnschrift" w:cs="Arial"/>
        </w:rPr>
        <w:t xml:space="preserve">şifahi olarak </w:t>
      </w:r>
      <w:r w:rsidRPr="00FE607B">
        <w:rPr>
          <w:rFonts w:ascii="Bahnschrift" w:hAnsi="Bahnschrift" w:cs="Arial"/>
        </w:rPr>
        <w:t>bildirilmiştir.</w:t>
      </w: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0A4721B3" w:rsidR="00A24729" w:rsidRPr="00581ACB" w:rsidRDefault="00A24729" w:rsidP="00FE607B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 xml:space="preserve">DOSAP </w:t>
      </w:r>
      <w:r w:rsidR="0091102A" w:rsidRPr="00581ACB">
        <w:rPr>
          <w:rFonts w:ascii="Bahnschrift" w:hAnsi="Bahnschrift" w:cs="Arial"/>
        </w:rPr>
        <w:t>görevlendirilme</w:t>
      </w:r>
      <w:r w:rsidR="00507F59">
        <w:rPr>
          <w:rFonts w:ascii="Bahnschrift" w:hAnsi="Bahnschrift" w:cs="Arial"/>
        </w:rPr>
        <w:t xml:space="preserve"> süremin …… tarihine kadar uzatılması </w:t>
      </w:r>
      <w:r w:rsidR="0091102A" w:rsidRPr="00581ACB">
        <w:rPr>
          <w:rFonts w:ascii="Bahnschrift" w:hAnsi="Bahnschrift" w:cs="Arial"/>
        </w:rPr>
        <w:t xml:space="preserve">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FE607B" w:rsidRDefault="0091102A" w:rsidP="00A24729">
      <w:pPr>
        <w:rPr>
          <w:rFonts w:ascii="Bahnschrift" w:hAnsi="Bahnschrift" w:cs="Arial"/>
        </w:rPr>
      </w:pPr>
      <w:r w:rsidRPr="00FE607B">
        <w:rPr>
          <w:rFonts w:ascii="Bahnschrift" w:hAnsi="Bahnschrift" w:cs="Arial"/>
        </w:rPr>
        <w:t>Dr. ……</w:t>
      </w:r>
      <w:r w:rsidR="00595C9E" w:rsidRPr="00FE607B">
        <w:rPr>
          <w:rFonts w:ascii="Bahnschrift" w:hAnsi="Bahnschrift" w:cs="Arial"/>
        </w:rPr>
        <w:t>….</w:t>
      </w:r>
    </w:p>
    <w:p w14:paraId="07402CBA" w14:textId="77777777" w:rsidR="00652D3E" w:rsidRPr="00FE607B" w:rsidRDefault="00652D3E" w:rsidP="00A24729">
      <w:pPr>
        <w:rPr>
          <w:rFonts w:ascii="Bahnschrift" w:hAnsi="Bahnschrift" w:cs="Arial"/>
        </w:rPr>
      </w:pPr>
    </w:p>
    <w:p w14:paraId="2ECB360E" w14:textId="6DF6A45D" w:rsidR="00652D3E" w:rsidRDefault="00652D3E" w:rsidP="00A24729">
      <w:pPr>
        <w:rPr>
          <w:rFonts w:ascii="Bahnschrift" w:hAnsi="Bahnschrift" w:cs="Arial"/>
        </w:rPr>
      </w:pPr>
      <w:r w:rsidRPr="00FE607B">
        <w:rPr>
          <w:rFonts w:ascii="Bahnschrift" w:hAnsi="Bahnschrift" w:cs="Arial"/>
        </w:rPr>
        <w:t>İmza</w:t>
      </w:r>
    </w:p>
    <w:p w14:paraId="2A0C6B56" w14:textId="397E9D48" w:rsidR="00BC3B30" w:rsidRPr="00BC3B30" w:rsidRDefault="00BC3B30" w:rsidP="00BC3B30">
      <w:pPr>
        <w:rPr>
          <w:rFonts w:ascii="Bahnschrift" w:hAnsi="Bahnschrift" w:cs="Arial"/>
        </w:rPr>
      </w:pPr>
    </w:p>
    <w:p w14:paraId="4964A13B" w14:textId="348A389D" w:rsidR="00BC3B30" w:rsidRPr="00BC3B30" w:rsidRDefault="00BC3B30" w:rsidP="00BC3B30">
      <w:pPr>
        <w:rPr>
          <w:rFonts w:ascii="Bahnschrift" w:hAnsi="Bahnschrift" w:cs="Arial"/>
        </w:rPr>
      </w:pPr>
    </w:p>
    <w:p w14:paraId="35AAB341" w14:textId="70ABA4BE" w:rsidR="00BC3B30" w:rsidRPr="00BC3B30" w:rsidRDefault="00BC3B30" w:rsidP="00BC3B30">
      <w:pPr>
        <w:rPr>
          <w:rFonts w:ascii="Bahnschrift" w:hAnsi="Bahnschrift" w:cs="Arial"/>
        </w:rPr>
      </w:pPr>
    </w:p>
    <w:p w14:paraId="3BFE04A4" w14:textId="1F8C6F34" w:rsidR="00BC3B30" w:rsidRPr="00BC3B30" w:rsidRDefault="00BC3B30" w:rsidP="00BC3B30">
      <w:pPr>
        <w:rPr>
          <w:rFonts w:ascii="Bahnschrift" w:hAnsi="Bahnschrift" w:cs="Arial"/>
          <w:b/>
          <w:bCs/>
        </w:rPr>
      </w:pPr>
      <w:r w:rsidRPr="00BC3B30">
        <w:rPr>
          <w:rFonts w:ascii="Bahnschrift" w:hAnsi="Bahnschrift" w:cs="Arial"/>
          <w:b/>
          <w:bCs/>
        </w:rPr>
        <w:t>Akademik Danışman</w:t>
      </w:r>
    </w:p>
    <w:p w14:paraId="6992D808" w14:textId="4176A94F" w:rsidR="00BC3B30" w:rsidRDefault="00BC3B30" w:rsidP="00BC3B30">
      <w:pPr>
        <w:rPr>
          <w:rFonts w:ascii="Bahnschrift" w:hAnsi="Bahnschrift" w:cs="Arial"/>
        </w:rPr>
      </w:pPr>
    </w:p>
    <w:p w14:paraId="004A25F4" w14:textId="0C60C7DA" w:rsidR="00BC3B30" w:rsidRDefault="00FE607B" w:rsidP="00BC3B30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Dr. ………….</w:t>
      </w:r>
    </w:p>
    <w:p w14:paraId="4AB3FCBC" w14:textId="75F383F9" w:rsidR="00BC3B30" w:rsidRDefault="00BC3B30" w:rsidP="00BC3B30">
      <w:pPr>
        <w:rPr>
          <w:rFonts w:ascii="Bahnschrift" w:hAnsi="Bahnschrift" w:cs="Arial"/>
        </w:rPr>
      </w:pPr>
    </w:p>
    <w:p w14:paraId="50E16969" w14:textId="3BBD778B" w:rsidR="00BC3B30" w:rsidRPr="00BC3B30" w:rsidRDefault="00BC3B30" w:rsidP="00BC3B30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İmza</w:t>
      </w:r>
    </w:p>
    <w:sectPr w:rsidR="00BC3B30" w:rsidRPr="00BC3B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07F59"/>
    <w:rsid w:val="00567BFA"/>
    <w:rsid w:val="00581ACB"/>
    <w:rsid w:val="00595C9E"/>
    <w:rsid w:val="006179F8"/>
    <w:rsid w:val="00652D3E"/>
    <w:rsid w:val="00727554"/>
    <w:rsid w:val="007A0858"/>
    <w:rsid w:val="008E52C6"/>
    <w:rsid w:val="0091102A"/>
    <w:rsid w:val="00A24729"/>
    <w:rsid w:val="00A56A0D"/>
    <w:rsid w:val="00A61C70"/>
    <w:rsid w:val="00AA0630"/>
    <w:rsid w:val="00AD01B5"/>
    <w:rsid w:val="00BA2896"/>
    <w:rsid w:val="00BC3B30"/>
    <w:rsid w:val="00CF1277"/>
    <w:rsid w:val="00D455B1"/>
    <w:rsid w:val="00E87BC8"/>
    <w:rsid w:val="00EE3FCB"/>
    <w:rsid w:val="00FE607B"/>
    <w:rsid w:val="72826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63ED38BEA9F45A11F74E1FAB2DCDB" ma:contentTypeVersion="2" ma:contentTypeDescription="Create a new document." ma:contentTypeScope="" ma:versionID="c114abbc84258f4aa169430725979506">
  <xsd:schema xmlns:xsd="http://www.w3.org/2001/XMLSchema" xmlns:xs="http://www.w3.org/2001/XMLSchema" xmlns:p="http://schemas.microsoft.com/office/2006/metadata/properties" xmlns:ns2="1ae88560-b761-444d-a0af-4f620f7e8554" targetNamespace="http://schemas.microsoft.com/office/2006/metadata/properties" ma:root="true" ma:fieldsID="65bbe3ceceea8090d33de9cebaa6454d" ns2:_="">
    <xsd:import namespace="1ae88560-b761-444d-a0af-4f620f7e8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88560-b761-444d-a0af-4f620f7e85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12CE0C-D58A-4F05-BEDF-C76F8BCE5E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9AD66E-53CB-419E-BD6D-57C4AFE371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131D9A-9440-444C-ADBA-6E9A1FE45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e88560-b761-444d-a0af-4f620f7e8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8</Words>
  <Characters>848</Characters>
  <Application>Microsoft Office Word</Application>
  <DocSecurity>0</DocSecurity>
  <Lines>7</Lines>
  <Paragraphs>1</Paragraphs>
  <ScaleCrop>false</ScaleCrop>
  <Company>METU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tu</dc:creator>
  <cp:keywords/>
  <dc:description/>
  <cp:lastModifiedBy>author 1</cp:lastModifiedBy>
  <cp:revision>19</cp:revision>
  <dcterms:created xsi:type="dcterms:W3CDTF">2023-04-18T12:23:00Z</dcterms:created>
  <dcterms:modified xsi:type="dcterms:W3CDTF">2025-12-18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63ED38BEA9F45A11F74E1FAB2DCDB</vt:lpwstr>
  </property>
</Properties>
</file>